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2"/>
        <w:gridCol w:w="8606"/>
      </w:tblGrid>
      <w:tr w:rsidR="003B48EB" w:rsidRPr="001A2552" w:rsidTr="00832AEF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F65C1F" w:rsidRPr="001A2552" w:rsidTr="00E66B7A">
        <w:trPr>
          <w:cantSplit/>
          <w:trHeight w:val="585"/>
          <w:jc w:val="center"/>
        </w:trPr>
        <w:tc>
          <w:tcPr>
            <w:tcW w:w="952" w:type="dxa"/>
            <w:tcBorders>
              <w:bottom w:val="dotted" w:sz="4" w:space="0" w:color="auto"/>
            </w:tcBorders>
            <w:vAlign w:val="center"/>
          </w:tcPr>
          <w:p w:rsidR="00F65C1F" w:rsidRPr="001A2552" w:rsidRDefault="00F65C1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vAlign w:val="center"/>
          </w:tcPr>
          <w:p w:rsidR="00F65C1F" w:rsidRPr="001A2552" w:rsidRDefault="00655D96" w:rsidP="0057772B">
            <w:pPr>
              <w:pStyle w:val="Konu-basligi"/>
              <w:rPr>
                <w:sz w:val="16"/>
              </w:rPr>
            </w:pPr>
            <w:proofErr w:type="spellStart"/>
            <w:r>
              <w:rPr>
                <w:sz w:val="16"/>
              </w:rPr>
              <w:t>Virus</w:t>
            </w:r>
            <w:proofErr w:type="spellEnd"/>
            <w:r>
              <w:rPr>
                <w:sz w:val="16"/>
              </w:rPr>
              <w:t xml:space="preserve"> tanımı ve yapısı</w:t>
            </w:r>
          </w:p>
        </w:tc>
      </w:tr>
      <w:tr w:rsidR="00F65C1F" w:rsidRPr="001A2552" w:rsidTr="00E66B7A">
        <w:trPr>
          <w:cantSplit/>
          <w:trHeight w:val="534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F65C1F" w:rsidRPr="001A2552" w:rsidRDefault="00F65C1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tted" w:sz="4" w:space="0" w:color="auto"/>
            </w:tcBorders>
            <w:vAlign w:val="center"/>
          </w:tcPr>
          <w:p w:rsidR="0066545C" w:rsidRPr="0017139A" w:rsidRDefault="00655D96" w:rsidP="0066545C">
            <w:pPr>
              <w:pStyle w:val="OkumaParas"/>
              <w:numPr>
                <w:ilvl w:val="0"/>
                <w:numId w:val="0"/>
              </w:numPr>
              <w:ind w:left="432" w:hanging="360"/>
              <w:rPr>
                <w:b/>
                <w:lang w:val="da-DK"/>
              </w:rPr>
            </w:pPr>
            <w:r>
              <w:rPr>
                <w:b/>
                <w:lang w:val="da-DK"/>
              </w:rPr>
              <w:t>Viruslarda çoğalma ve replikasyon, virusların sınıflandırılması</w:t>
            </w:r>
          </w:p>
        </w:tc>
      </w:tr>
      <w:tr w:rsidR="00F65C1F" w:rsidRPr="001A2552" w:rsidTr="00E66B7A">
        <w:trPr>
          <w:cantSplit/>
          <w:trHeight w:val="801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F65C1F" w:rsidRPr="001A2552" w:rsidRDefault="00F65C1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:rsidR="00F65C1F" w:rsidRPr="001A2552" w:rsidRDefault="00655D96" w:rsidP="00206194">
            <w:pPr>
              <w:pStyle w:val="Konu-basligi"/>
              <w:rPr>
                <w:sz w:val="16"/>
              </w:rPr>
            </w:pPr>
            <w:proofErr w:type="spellStart"/>
            <w:r>
              <w:rPr>
                <w:sz w:val="16"/>
              </w:rPr>
              <w:t>Virusların</w:t>
            </w:r>
            <w:proofErr w:type="spellEnd"/>
            <w:r>
              <w:rPr>
                <w:sz w:val="16"/>
              </w:rPr>
              <w:t xml:space="preserve"> üretilmesi</w:t>
            </w:r>
          </w:p>
        </w:tc>
      </w:tr>
      <w:tr w:rsidR="00F65C1F" w:rsidRPr="001A2552" w:rsidTr="00E66B7A">
        <w:trPr>
          <w:cantSplit/>
          <w:trHeight w:val="558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F65C1F" w:rsidRPr="001A2552" w:rsidRDefault="00F65C1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:rsidR="00F65C1F" w:rsidRPr="001A2552" w:rsidRDefault="00655D96" w:rsidP="00832AEF">
            <w:pPr>
              <w:pStyle w:val="Konu-basligi"/>
              <w:rPr>
                <w:sz w:val="16"/>
              </w:rPr>
            </w:pPr>
            <w:proofErr w:type="spellStart"/>
            <w:r>
              <w:rPr>
                <w:sz w:val="16"/>
              </w:rPr>
              <w:t>Viral</w:t>
            </w:r>
            <w:proofErr w:type="spellEnd"/>
            <w:r>
              <w:rPr>
                <w:sz w:val="16"/>
              </w:rPr>
              <w:t xml:space="preserve"> </w:t>
            </w:r>
            <w:proofErr w:type="gramStart"/>
            <w:r>
              <w:rPr>
                <w:sz w:val="16"/>
              </w:rPr>
              <w:t>enfeksiyonlarda</w:t>
            </w:r>
            <w:proofErr w:type="gramEnd"/>
            <w:r>
              <w:rPr>
                <w:sz w:val="16"/>
              </w:rPr>
              <w:t xml:space="preserve"> </w:t>
            </w:r>
            <w:proofErr w:type="spellStart"/>
            <w:r>
              <w:rPr>
                <w:sz w:val="16"/>
              </w:rPr>
              <w:t>patogenez</w:t>
            </w:r>
            <w:proofErr w:type="spellEnd"/>
          </w:p>
        </w:tc>
      </w:tr>
      <w:tr w:rsidR="00F65C1F" w:rsidRPr="001A2552" w:rsidTr="00E66B7A">
        <w:trPr>
          <w:cantSplit/>
          <w:trHeight w:val="77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F65C1F" w:rsidRPr="001A2552" w:rsidRDefault="00F65C1F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5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:rsidR="00F65C1F" w:rsidRPr="001A2552" w:rsidRDefault="00655D96" w:rsidP="00832AEF">
            <w:pPr>
              <w:pStyle w:val="Konu-basligi"/>
              <w:rPr>
                <w:sz w:val="16"/>
              </w:rPr>
            </w:pPr>
            <w:proofErr w:type="spellStart"/>
            <w:r>
              <w:rPr>
                <w:sz w:val="16"/>
              </w:rPr>
              <w:t>Viral</w:t>
            </w:r>
            <w:proofErr w:type="spellEnd"/>
            <w:r>
              <w:rPr>
                <w:sz w:val="16"/>
              </w:rPr>
              <w:t xml:space="preserve"> tanı</w:t>
            </w:r>
          </w:p>
        </w:tc>
      </w:tr>
      <w:tr w:rsidR="00E66B7A" w:rsidRPr="001A2552" w:rsidTr="00E66B7A">
        <w:trPr>
          <w:cantSplit/>
          <w:trHeight w:val="967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E66B7A" w:rsidRPr="001A2552" w:rsidRDefault="00E66B7A" w:rsidP="00E66B7A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6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:rsidR="00E66B7A" w:rsidRPr="001A2552" w:rsidRDefault="00655D96" w:rsidP="00E66B7A">
            <w:pPr>
              <w:pStyle w:val="Konu-basligi"/>
              <w:rPr>
                <w:sz w:val="16"/>
              </w:rPr>
            </w:pPr>
            <w:proofErr w:type="spellStart"/>
            <w:r>
              <w:rPr>
                <w:bCs/>
                <w:sz w:val="16"/>
              </w:rPr>
              <w:t>Virusların</w:t>
            </w:r>
            <w:proofErr w:type="spellEnd"/>
            <w:r>
              <w:rPr>
                <w:bCs/>
                <w:sz w:val="16"/>
              </w:rPr>
              <w:t xml:space="preserve"> hücre kültüründe üretilmesi</w:t>
            </w:r>
          </w:p>
        </w:tc>
      </w:tr>
      <w:tr w:rsidR="00E66B7A" w:rsidRPr="001A2552" w:rsidTr="00E66B7A">
        <w:trPr>
          <w:cantSplit/>
          <w:trHeight w:val="568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E66B7A" w:rsidRPr="001A2552" w:rsidRDefault="00E66B7A" w:rsidP="00E66B7A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7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:rsidR="00E66B7A" w:rsidRPr="001A2552" w:rsidRDefault="00655D96" w:rsidP="00E66B7A">
            <w:pPr>
              <w:pStyle w:val="Konu-basligi"/>
              <w:rPr>
                <w:sz w:val="16"/>
              </w:rPr>
            </w:pPr>
            <w:proofErr w:type="spellStart"/>
            <w:r w:rsidRPr="00655D96">
              <w:rPr>
                <w:sz w:val="16"/>
              </w:rPr>
              <w:t>Viruslarda</w:t>
            </w:r>
            <w:proofErr w:type="spellEnd"/>
            <w:r w:rsidRPr="00655D96">
              <w:rPr>
                <w:sz w:val="16"/>
              </w:rPr>
              <w:t xml:space="preserve"> </w:t>
            </w:r>
            <w:proofErr w:type="spellStart"/>
            <w:r w:rsidRPr="00655D96">
              <w:rPr>
                <w:sz w:val="16"/>
              </w:rPr>
              <w:t>Enfeksiyözite</w:t>
            </w:r>
            <w:proofErr w:type="spellEnd"/>
            <w:r w:rsidRPr="00655D96">
              <w:rPr>
                <w:sz w:val="16"/>
              </w:rPr>
              <w:t xml:space="preserve"> Gücü </w:t>
            </w:r>
            <w:proofErr w:type="spellStart"/>
            <w:r w:rsidRPr="00655D96">
              <w:rPr>
                <w:sz w:val="16"/>
              </w:rPr>
              <w:t>TayiniKaynak</w:t>
            </w:r>
            <w:proofErr w:type="spellEnd"/>
          </w:p>
        </w:tc>
      </w:tr>
      <w:tr w:rsidR="00E66B7A" w:rsidRPr="001A2552" w:rsidTr="00E66B7A">
        <w:trPr>
          <w:cantSplit/>
          <w:trHeight w:val="831"/>
          <w:jc w:val="center"/>
        </w:trPr>
        <w:tc>
          <w:tcPr>
            <w:tcW w:w="952" w:type="dxa"/>
            <w:vAlign w:val="center"/>
          </w:tcPr>
          <w:p w:rsidR="00E66B7A" w:rsidRPr="001A2552" w:rsidRDefault="00E66B7A" w:rsidP="00E66B7A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8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:rsidR="00E66B7A" w:rsidRPr="001A2552" w:rsidRDefault="00655D96" w:rsidP="00E66B7A">
            <w:pPr>
              <w:pStyle w:val="Konu-basligi"/>
              <w:rPr>
                <w:sz w:val="16"/>
              </w:rPr>
            </w:pPr>
            <w:proofErr w:type="spellStart"/>
            <w:r w:rsidRPr="00655D96">
              <w:rPr>
                <w:sz w:val="16"/>
              </w:rPr>
              <w:t>FizikoKimyasal</w:t>
            </w:r>
            <w:proofErr w:type="spellEnd"/>
            <w:r>
              <w:rPr>
                <w:sz w:val="16"/>
              </w:rPr>
              <w:t xml:space="preserve"> testler, </w:t>
            </w:r>
            <w:proofErr w:type="spellStart"/>
            <w:r w:rsidRPr="00655D96">
              <w:rPr>
                <w:sz w:val="16"/>
              </w:rPr>
              <w:t>Antiviral</w:t>
            </w:r>
            <w:proofErr w:type="spellEnd"/>
            <w:r w:rsidRPr="00655D96">
              <w:rPr>
                <w:sz w:val="16"/>
              </w:rPr>
              <w:t xml:space="preserve"> </w:t>
            </w:r>
            <w:proofErr w:type="spellStart"/>
            <w:r w:rsidRPr="00655D96">
              <w:rPr>
                <w:sz w:val="16"/>
              </w:rPr>
              <w:t>İmmunite</w:t>
            </w:r>
            <w:proofErr w:type="spellEnd"/>
          </w:p>
        </w:tc>
      </w:tr>
      <w:tr w:rsidR="00E66B7A" w:rsidRPr="001A2552" w:rsidTr="00E66B7A">
        <w:trPr>
          <w:cantSplit/>
          <w:trHeight w:val="701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E66B7A" w:rsidRPr="001A2552" w:rsidRDefault="00E66B7A" w:rsidP="00E66B7A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9</w:t>
            </w:r>
            <w:r>
              <w:rPr>
                <w:sz w:val="16"/>
                <w:szCs w:val="16"/>
              </w:rPr>
              <w:t>.Hafta</w:t>
            </w:r>
          </w:p>
          <w:p w:rsidR="00E66B7A" w:rsidRPr="001A2552" w:rsidRDefault="00E66B7A" w:rsidP="00E66B7A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:rsidR="00E66B7A" w:rsidRPr="001A2552" w:rsidRDefault="00655D96" w:rsidP="00E66B7A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>HA-HI Testi</w:t>
            </w:r>
          </w:p>
        </w:tc>
      </w:tr>
      <w:tr w:rsidR="00E66B7A" w:rsidRPr="001A2552" w:rsidTr="00E66B7A">
        <w:trPr>
          <w:cantSplit/>
          <w:trHeight w:val="656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E66B7A" w:rsidRPr="001A2552" w:rsidRDefault="00E66B7A" w:rsidP="00E66B7A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0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vAlign w:val="center"/>
          </w:tcPr>
          <w:p w:rsidR="00E66B7A" w:rsidRPr="001A2552" w:rsidRDefault="00655D96" w:rsidP="00E66B7A">
            <w:pPr>
              <w:pStyle w:val="Konu-basligi"/>
              <w:rPr>
                <w:sz w:val="16"/>
              </w:rPr>
            </w:pPr>
            <w:r>
              <w:rPr>
                <w:bCs/>
                <w:sz w:val="16"/>
              </w:rPr>
              <w:t>KF Testi</w:t>
            </w:r>
          </w:p>
        </w:tc>
      </w:tr>
      <w:tr w:rsidR="00E66B7A" w:rsidRPr="001A2552" w:rsidTr="00E66B7A">
        <w:trPr>
          <w:cantSplit/>
          <w:trHeight w:val="977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E66B7A" w:rsidRPr="001A2552" w:rsidRDefault="00E66B7A" w:rsidP="00E66B7A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:rsidR="00E66B7A" w:rsidRPr="001A2552" w:rsidRDefault="00655D96" w:rsidP="00E66B7A">
            <w:pPr>
              <w:pStyle w:val="Konu-basligi"/>
              <w:rPr>
                <w:sz w:val="16"/>
              </w:rPr>
            </w:pPr>
            <w:r w:rsidRPr="00655D96">
              <w:rPr>
                <w:sz w:val="16"/>
              </w:rPr>
              <w:t>SRH Testi</w:t>
            </w:r>
          </w:p>
        </w:tc>
      </w:tr>
      <w:tr w:rsidR="00E66B7A" w:rsidRPr="001A2552" w:rsidTr="00E66B7A">
        <w:trPr>
          <w:cantSplit/>
          <w:trHeight w:val="956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E66B7A" w:rsidRPr="001A2552" w:rsidRDefault="00E66B7A" w:rsidP="00E66B7A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:rsidR="00E66B7A" w:rsidRPr="001A2552" w:rsidRDefault="00655D96" w:rsidP="00E66B7A">
            <w:pPr>
              <w:pStyle w:val="Konu-basligi"/>
              <w:rPr>
                <w:sz w:val="16"/>
              </w:rPr>
            </w:pPr>
            <w:r>
              <w:rPr>
                <w:sz w:val="16"/>
              </w:rPr>
              <w:t>ELİSA-AGİD</w:t>
            </w:r>
            <w:bookmarkStart w:id="0" w:name="_GoBack"/>
            <w:bookmarkEnd w:id="0"/>
          </w:p>
        </w:tc>
      </w:tr>
      <w:tr w:rsidR="00655D96" w:rsidRPr="001A2552" w:rsidTr="001B363A">
        <w:trPr>
          <w:cantSplit/>
          <w:trHeight w:val="1168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655D96" w:rsidRPr="001A2552" w:rsidRDefault="00655D96" w:rsidP="00655D96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:rsidR="00655D96" w:rsidRPr="001A2552" w:rsidRDefault="00655D96" w:rsidP="00655D96">
            <w:pPr>
              <w:pStyle w:val="Konu-basligi"/>
              <w:rPr>
                <w:sz w:val="16"/>
              </w:rPr>
            </w:pPr>
            <w:r>
              <w:rPr>
                <w:bCs/>
                <w:sz w:val="16"/>
              </w:rPr>
              <w:t>IMMUN PEROKSİDAZ TESTİ</w:t>
            </w:r>
          </w:p>
        </w:tc>
      </w:tr>
      <w:tr w:rsidR="00655D96" w:rsidRPr="001A2552" w:rsidTr="008F18AA">
        <w:trPr>
          <w:cantSplit/>
          <w:trHeight w:val="1168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655D96" w:rsidRPr="001A2552" w:rsidRDefault="00655D96" w:rsidP="00655D96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</w:tcBorders>
            <w:vAlign w:val="center"/>
          </w:tcPr>
          <w:p w:rsidR="00655D96" w:rsidRPr="001A2552" w:rsidRDefault="00655D96" w:rsidP="00655D96">
            <w:pPr>
              <w:pStyle w:val="Konu-basligi"/>
              <w:rPr>
                <w:sz w:val="16"/>
              </w:rPr>
            </w:pPr>
            <w:proofErr w:type="spellStart"/>
            <w:r>
              <w:rPr>
                <w:bCs/>
                <w:sz w:val="16"/>
              </w:rPr>
              <w:t>İmmunfloresan</w:t>
            </w:r>
            <w:proofErr w:type="spellEnd"/>
            <w:r>
              <w:rPr>
                <w:bCs/>
                <w:sz w:val="16"/>
              </w:rPr>
              <w:t xml:space="preserve"> Testi</w:t>
            </w:r>
          </w:p>
        </w:tc>
      </w:tr>
    </w:tbl>
    <w:p w:rsidR="003B48EB" w:rsidRPr="007314DB" w:rsidRDefault="003B48EB" w:rsidP="003B48EB">
      <w:pPr>
        <w:tabs>
          <w:tab w:val="left" w:pos="6375"/>
        </w:tabs>
        <w:rPr>
          <w:sz w:val="16"/>
          <w:szCs w:val="16"/>
        </w:rPr>
      </w:pPr>
      <w:r w:rsidRPr="001A2552">
        <w:rPr>
          <w:sz w:val="16"/>
          <w:szCs w:val="16"/>
        </w:rPr>
        <w:tab/>
      </w:r>
    </w:p>
    <w:p w:rsidR="00EB0AE2" w:rsidRDefault="00655D96"/>
    <w:sectPr w:rsidR="00EB0AE2" w:rsidSect="00020FF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0MDM0tjSxNDQ2MzJX0lEKTi0uzszPAykwqgUA12FFFywAAAA="/>
  </w:docVars>
  <w:rsids>
    <w:rsidRoot w:val="003B48EB"/>
    <w:rsid w:val="00020FF6"/>
    <w:rsid w:val="000A48ED"/>
    <w:rsid w:val="000D5BD0"/>
    <w:rsid w:val="0017139A"/>
    <w:rsid w:val="00206194"/>
    <w:rsid w:val="003B48EB"/>
    <w:rsid w:val="00405392"/>
    <w:rsid w:val="00436F69"/>
    <w:rsid w:val="00521CA1"/>
    <w:rsid w:val="0057772B"/>
    <w:rsid w:val="00655D96"/>
    <w:rsid w:val="0066545C"/>
    <w:rsid w:val="00832BE3"/>
    <w:rsid w:val="00A058BA"/>
    <w:rsid w:val="00AF2347"/>
    <w:rsid w:val="00B63864"/>
    <w:rsid w:val="00D0363D"/>
    <w:rsid w:val="00E66B7A"/>
    <w:rsid w:val="00E86F69"/>
    <w:rsid w:val="00EC4B51"/>
    <w:rsid w:val="00F65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AA810F"/>
  <w15:docId w15:val="{E3EBB4D8-23A6-4DFD-AC67-F47B054DD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  <w:style w:type="character" w:customStyle="1" w:styleId="instancename">
    <w:name w:val="instancename"/>
    <w:basedOn w:val="VarsaylanParagrafYazTipi"/>
    <w:rsid w:val="00655D96"/>
  </w:style>
  <w:style w:type="character" w:customStyle="1" w:styleId="accesshide">
    <w:name w:val="accesshide"/>
    <w:basedOn w:val="VarsaylanParagrafYazTipi"/>
    <w:rsid w:val="00655D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174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99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5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25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97</Words>
  <Characters>557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Erdem Doğanoğlu</dc:creator>
  <cp:lastModifiedBy>İlke</cp:lastModifiedBy>
  <cp:revision>3</cp:revision>
  <dcterms:created xsi:type="dcterms:W3CDTF">2019-12-27T07:56:00Z</dcterms:created>
  <dcterms:modified xsi:type="dcterms:W3CDTF">2019-12-27T08:04:00Z</dcterms:modified>
</cp:coreProperties>
</file>